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FC7540" w14:textId="77777777" w:rsidR="002E204D" w:rsidRDefault="002E204D" w:rsidP="00FE7DA4">
      <w:pPr>
        <w:pStyle w:val="Heading2"/>
        <w:rPr>
          <w:sz w:val="40"/>
          <w:szCs w:val="40"/>
          <w:lang w:val="en-US"/>
        </w:rPr>
      </w:pPr>
      <w:r w:rsidRPr="002E204D">
        <w:rPr>
          <w:sz w:val="40"/>
          <w:szCs w:val="40"/>
          <w:lang w:val="en-US"/>
        </w:rPr>
        <w:t xml:space="preserve">This is guide to test Serial data reading using </w:t>
      </w:r>
      <w:r w:rsidRPr="002E204D">
        <w:rPr>
          <w:sz w:val="40"/>
          <w:szCs w:val="40"/>
          <w:lang w:val="en-US"/>
        </w:rPr>
        <w:t>Arduino</w:t>
      </w:r>
      <w:r w:rsidRPr="002E204D">
        <w:rPr>
          <w:sz w:val="40"/>
          <w:szCs w:val="40"/>
          <w:lang w:val="en-US"/>
        </w:rPr>
        <w:t xml:space="preserve"> Uno via </w:t>
      </w:r>
      <w:proofErr w:type="spellStart"/>
      <w:r w:rsidRPr="002E204D">
        <w:rPr>
          <w:sz w:val="40"/>
          <w:szCs w:val="40"/>
          <w:lang w:val="en-US"/>
        </w:rPr>
        <w:t>Wokwi</w:t>
      </w:r>
      <w:proofErr w:type="spellEnd"/>
    </w:p>
    <w:p w14:paraId="7FFC7C50" w14:textId="6D0BE27B" w:rsidR="00B8636F" w:rsidRDefault="008420BB" w:rsidP="00FE7DA4">
      <w:pPr>
        <w:pStyle w:val="Heading2"/>
        <w:rPr>
          <w:lang w:val="en-US"/>
        </w:rPr>
      </w:pPr>
      <w:r>
        <w:rPr>
          <w:lang w:val="en-US"/>
        </w:rPr>
        <w:t xml:space="preserve">Wiring </w:t>
      </w:r>
    </w:p>
    <w:p w14:paraId="034CE98D" w14:textId="1ABD2DA6" w:rsidR="008420BB" w:rsidRDefault="002E204D">
      <w:pPr>
        <w:rPr>
          <w:lang w:val="en-US"/>
        </w:rPr>
      </w:pPr>
      <w:r>
        <w:rPr>
          <w:noProof/>
        </w:rPr>
        <w:drawing>
          <wp:inline distT="0" distB="0" distL="0" distR="0" wp14:anchorId="668CF997" wp14:editId="1F8AD936">
            <wp:extent cx="4895850" cy="4495800"/>
            <wp:effectExtent l="0" t="0" r="0" b="0"/>
            <wp:docPr id="1009170663" name="Picture 1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170663" name="Picture 1" descr="A circuit board with wire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A9FB" w14:textId="77777777" w:rsidR="001F1F9F" w:rsidRDefault="001F1F9F">
      <w:pPr>
        <w:rPr>
          <w:lang w:val="en-US"/>
        </w:rPr>
      </w:pPr>
    </w:p>
    <w:p w14:paraId="23DBC103" w14:textId="227976AB" w:rsidR="001F1F9F" w:rsidRDefault="001F1F9F" w:rsidP="00FE7DA4">
      <w:pPr>
        <w:pStyle w:val="Heading2"/>
        <w:rPr>
          <w:lang w:val="en-US"/>
        </w:rPr>
      </w:pPr>
      <w:r>
        <w:rPr>
          <w:lang w:val="en-US"/>
        </w:rPr>
        <w:t>Code</w:t>
      </w:r>
    </w:p>
    <w:p w14:paraId="7337EB99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void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2E204D">
        <w:rPr>
          <w:rFonts w:ascii="Consolas" w:eastAsia="Times New Roman" w:hAnsi="Consolas" w:cs="Times New Roman"/>
          <w:color w:val="5E6D03"/>
          <w:kern w:val="0"/>
          <w:sz w:val="21"/>
          <w:szCs w:val="21"/>
          <w:lang w:eastAsia="en-GB"/>
          <w14:ligatures w14:val="none"/>
        </w:rPr>
        <w:t>setup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) {</w:t>
      </w:r>
    </w:p>
    <w:p w14:paraId="4356442B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2E204D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put your setup code here, to run once:</w:t>
      </w:r>
    </w:p>
    <w:p w14:paraId="5F81FB90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proofErr w:type="spellStart"/>
      <w:r w:rsidRPr="002E204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2E204D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begin</w:t>
      </w:r>
      <w:proofErr w:type="spellEnd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2E204D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9600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189CAA44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}</w:t>
      </w:r>
    </w:p>
    <w:p w14:paraId="4D3CBC35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2E0D1E5D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void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r w:rsidRPr="002E204D">
        <w:rPr>
          <w:rFonts w:ascii="Consolas" w:eastAsia="Times New Roman" w:hAnsi="Consolas" w:cs="Times New Roman"/>
          <w:color w:val="5E6D03"/>
          <w:kern w:val="0"/>
          <w:sz w:val="21"/>
          <w:szCs w:val="21"/>
          <w:lang w:eastAsia="en-GB"/>
          <w14:ligatures w14:val="none"/>
        </w:rPr>
        <w:t>loop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) {</w:t>
      </w:r>
    </w:p>
    <w:p w14:paraId="485298D9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2E204D">
        <w:rPr>
          <w:rFonts w:ascii="Consolas" w:eastAsia="Times New Roman" w:hAnsi="Consolas" w:cs="Times New Roman"/>
          <w:color w:val="727C81"/>
          <w:kern w:val="0"/>
          <w:sz w:val="21"/>
          <w:szCs w:val="21"/>
          <w:lang w:eastAsia="en-GB"/>
          <w14:ligatures w14:val="none"/>
        </w:rPr>
        <w:t>// put your main code here, to run repeatedly:</w:t>
      </w:r>
    </w:p>
    <w:p w14:paraId="23BE861D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2E204D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GB"/>
          <w14:ligatures w14:val="none"/>
        </w:rPr>
        <w:t>int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</w:t>
      </w:r>
      <w:proofErr w:type="spellStart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sensorValue</w:t>
      </w:r>
      <w:proofErr w:type="spellEnd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 = </w:t>
      </w:r>
      <w:proofErr w:type="spellStart"/>
      <w:r w:rsidRPr="002E204D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analogRead</w:t>
      </w:r>
      <w:proofErr w:type="spellEnd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2E204D">
        <w:rPr>
          <w:rFonts w:ascii="Consolas" w:eastAsia="Times New Roman" w:hAnsi="Consolas" w:cs="Times New Roman"/>
          <w:color w:val="00979C"/>
          <w:kern w:val="0"/>
          <w:sz w:val="21"/>
          <w:szCs w:val="21"/>
          <w:lang w:eastAsia="en-GB"/>
          <w14:ligatures w14:val="none"/>
        </w:rPr>
        <w:t>A0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5F2BD2BC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proofErr w:type="spellStart"/>
      <w:r w:rsidRPr="002E204D">
        <w:rPr>
          <w:rFonts w:ascii="Consolas" w:eastAsia="Times New Roman" w:hAnsi="Consolas" w:cs="Times New Roman"/>
          <w:b/>
          <w:bCs/>
          <w:color w:val="E97366"/>
          <w:kern w:val="0"/>
          <w:sz w:val="21"/>
          <w:szCs w:val="21"/>
          <w:lang w:eastAsia="en-GB"/>
          <w14:ligatures w14:val="none"/>
        </w:rPr>
        <w:t>Serial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.</w:t>
      </w:r>
      <w:r w:rsidRPr="002E204D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println</w:t>
      </w:r>
      <w:proofErr w:type="spellEnd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proofErr w:type="spellStart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sensorValue</w:t>
      </w:r>
      <w:proofErr w:type="spellEnd"/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2F406C16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 xml:space="preserve">  </w:t>
      </w:r>
      <w:r w:rsidRPr="002E204D">
        <w:rPr>
          <w:rFonts w:ascii="Consolas" w:eastAsia="Times New Roman" w:hAnsi="Consolas" w:cs="Times New Roman"/>
          <w:color w:val="E97366"/>
          <w:kern w:val="0"/>
          <w:sz w:val="21"/>
          <w:szCs w:val="21"/>
          <w:lang w:eastAsia="en-GB"/>
          <w14:ligatures w14:val="none"/>
        </w:rPr>
        <w:t>delay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(</w:t>
      </w:r>
      <w:r w:rsidRPr="002E204D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GB"/>
          <w14:ligatures w14:val="none"/>
        </w:rPr>
        <w:t>1</w:t>
      </w: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);</w:t>
      </w:r>
    </w:p>
    <w:p w14:paraId="557F5026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 w:rsidRPr="002E204D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  <w:t>}</w:t>
      </w:r>
    </w:p>
    <w:p w14:paraId="10329893" w14:textId="77777777" w:rsidR="002E204D" w:rsidRPr="002E204D" w:rsidRDefault="002E204D" w:rsidP="002E204D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</w:p>
    <w:p w14:paraId="3E8E186F" w14:textId="2CBBAE2E" w:rsidR="001B0BD8" w:rsidRPr="0094567E" w:rsidRDefault="001B0BD8" w:rsidP="00334380">
      <w:pPr>
        <w:rPr>
          <w:lang w:val="en-US"/>
        </w:rPr>
      </w:pPr>
    </w:p>
    <w:sectPr w:rsidR="001B0BD8" w:rsidRPr="009456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G2MDA1NTYyMDI0MTBW0lEKTi0uzszPAykwqgUAde6mcywAAAA="/>
  </w:docVars>
  <w:rsids>
    <w:rsidRoot w:val="0039119E"/>
    <w:rsid w:val="001B0BD8"/>
    <w:rsid w:val="001F1F9F"/>
    <w:rsid w:val="0024158B"/>
    <w:rsid w:val="00262822"/>
    <w:rsid w:val="002E204D"/>
    <w:rsid w:val="00334380"/>
    <w:rsid w:val="0039119E"/>
    <w:rsid w:val="004A3E26"/>
    <w:rsid w:val="00706898"/>
    <w:rsid w:val="007D4D3D"/>
    <w:rsid w:val="008420BB"/>
    <w:rsid w:val="0094567E"/>
    <w:rsid w:val="00A522C2"/>
    <w:rsid w:val="00B8636F"/>
    <w:rsid w:val="00DF45B4"/>
    <w:rsid w:val="00E1467F"/>
    <w:rsid w:val="00E756BC"/>
    <w:rsid w:val="00F41A7B"/>
    <w:rsid w:val="00FE3850"/>
    <w:rsid w:val="00FE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4B427"/>
  <w15:chartTrackingRefBased/>
  <w15:docId w15:val="{1A3E9C1C-325A-494E-9DD0-002D437AB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1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1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11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11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11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11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11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11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11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119E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19E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119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119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119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119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119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119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119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911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119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11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119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3911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119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3911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11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11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119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39119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37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3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ash kash</dc:creator>
  <cp:keywords/>
  <dc:description/>
  <cp:lastModifiedBy>Prakaash kash</cp:lastModifiedBy>
  <cp:revision>10</cp:revision>
  <dcterms:created xsi:type="dcterms:W3CDTF">2024-07-02T07:55:00Z</dcterms:created>
  <dcterms:modified xsi:type="dcterms:W3CDTF">2024-07-16T04:55:00Z</dcterms:modified>
</cp:coreProperties>
</file>